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edian </w:t>
            </w:r>
            \line 
            <w:r>
              <w:rPr>
                <w:rFonts w:ascii="Calibri" w:hAnsi="Calibri"/>
                <w:sz w:val="20"/>
              </w:rPr>
              <w:t xml:space="preserve">(5th, 95th per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0 (127, 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2 (216, 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1 (138, 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00 (-209, -1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7.9 (-14.2, -1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4 (81, 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4 (121, 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0 (132, 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-60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5.4 (-11.2, -0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21 (494, 1 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1 (477, 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38 (921, 1 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546 (282, 85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7.7 (66.3, 110.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49 (252, 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7 (341, 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9 (441, 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2 (-29, 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9.0 (6.5, 31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63 (392, 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4 (394, 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64 (476, 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0 (-170, 4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4.1 (15.4, 54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5 (96, 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8 (121, 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6 (228, 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38 (20, 27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8.0 (7.8, 28.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803 (1 874, 3 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970 (1 587, 2 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743 (3 067, 4 6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771 (951, 2 8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20.7 (154.3, 293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304 (2 010, 4 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831 (2 268, 3 4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084 (3 378, 5 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256 (263, 2 45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11.2 (27.5, 198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6 (205, 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5 (325, 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43 (255, 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9 (-246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 (-9.7, 1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9 (127, 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9 (309, 5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9 (187, 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60 (-308, -2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6.7 (-37.8, -16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573 (1 156, 2 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84 (941, 1 4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124 (1 704, 2 7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41 (415, 1 58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04.8 (60.3, 150.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90 (758, 1 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25 (810, 1 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79 (1 025, 1 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5 (-114, 6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9 (-25.1, 37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3 (20, 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 (54, 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15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57 (-97, -2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0.7 (-13.0, -8.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 (12, 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2 (110, 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15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38 (-217, -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7.9 (-21.3, -14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 (50, 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5 (113, 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0 (86, 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5 (-107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0 (-6.8, 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1 (65, 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9 (135, 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6 (157, 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 (-72, 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9 (-9.2, 5.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33:35Z</dcterms:created>
  <dcterms:modified xsi:type="dcterms:W3CDTF">2025-04-25T16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